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431EA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>ANEXO V - PLANO DE TRABALHO</w:t>
      </w:r>
    </w:p>
    <w:p w14:paraId="013B9755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</w:p>
    <w:p w14:paraId="662949A1" w14:textId="77777777" w:rsidR="0094529D" w:rsidRPr="00EB500D" w:rsidRDefault="0094529D" w:rsidP="0094529D">
      <w:pPr>
        <w:jc w:val="both"/>
        <w:rPr>
          <w:rFonts w:ascii="Open Sans" w:hAnsi="Open Sans" w:cs="Open Sans"/>
        </w:rPr>
      </w:pPr>
      <w:r w:rsidRPr="00EB500D">
        <w:rPr>
          <w:rFonts w:ascii="Open Sans" w:hAnsi="Open Sans" w:cs="Open Sans"/>
        </w:rPr>
        <w:t>O plano de trabalho deverá ser elaborado para os estudantes e coordenador.</w:t>
      </w:r>
    </w:p>
    <w:p w14:paraId="58FA96B4" w14:textId="77777777" w:rsidR="0094529D" w:rsidRPr="00EB500D" w:rsidRDefault="0094529D" w:rsidP="0094529D">
      <w:pPr>
        <w:rPr>
          <w:rFonts w:ascii="Open Sans" w:hAnsi="Open Sans" w:cs="Open Sans"/>
          <w:b/>
        </w:rPr>
      </w:pP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29"/>
      </w:tblGrid>
      <w:tr w:rsidR="0094529D" w:rsidRPr="00EB500D" w14:paraId="2DB863EE" w14:textId="77777777" w:rsidTr="001518AF">
        <w:trPr>
          <w:trHeight w:val="214"/>
        </w:trPr>
        <w:tc>
          <w:tcPr>
            <w:tcW w:w="9629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46E4E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Título do projeto</w:t>
            </w:r>
          </w:p>
        </w:tc>
      </w:tr>
      <w:tr w:rsidR="0094529D" w:rsidRPr="00EB500D" w14:paraId="0F33786E" w14:textId="77777777" w:rsidTr="001518AF">
        <w:trPr>
          <w:trHeight w:val="249"/>
        </w:trPr>
        <w:tc>
          <w:tcPr>
            <w:tcW w:w="96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E60C7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</w:tr>
    </w:tbl>
    <w:p w14:paraId="449FC809" w14:textId="77777777" w:rsidR="0094529D" w:rsidRPr="00EB500D" w:rsidRDefault="0094529D" w:rsidP="0094529D">
      <w:pPr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 xml:space="preserve">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62"/>
        <w:gridCol w:w="6372"/>
      </w:tblGrid>
      <w:tr w:rsidR="0094529D" w:rsidRPr="00EB500D" w14:paraId="1C4922F0" w14:textId="77777777" w:rsidTr="001518AF">
        <w:trPr>
          <w:trHeight w:val="106"/>
        </w:trPr>
        <w:tc>
          <w:tcPr>
            <w:tcW w:w="9634" w:type="dxa"/>
            <w:gridSpan w:val="2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9E453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Dados do Coordenador do projeto</w:t>
            </w:r>
          </w:p>
        </w:tc>
      </w:tr>
      <w:tr w:rsidR="0094529D" w:rsidRPr="00EB500D" w14:paraId="7D0FEEF1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E2269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Nome completo</w:t>
            </w:r>
          </w:p>
        </w:tc>
        <w:tc>
          <w:tcPr>
            <w:tcW w:w="63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AEC16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0FA7C01E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E836B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E-mail</w:t>
            </w:r>
          </w:p>
        </w:tc>
        <w:tc>
          <w:tcPr>
            <w:tcW w:w="63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4810E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</w:tbl>
    <w:p w14:paraId="3182040F" w14:textId="77777777" w:rsidR="0094529D" w:rsidRPr="00EB500D" w:rsidRDefault="0094529D" w:rsidP="0094529D">
      <w:pPr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 xml:space="preserve"> 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1"/>
        <w:gridCol w:w="2303"/>
      </w:tblGrid>
      <w:tr w:rsidR="0094529D" w:rsidRPr="00EB500D" w14:paraId="03565873" w14:textId="77777777" w:rsidTr="001518AF">
        <w:trPr>
          <w:trHeight w:val="190"/>
        </w:trPr>
        <w:tc>
          <w:tcPr>
            <w:tcW w:w="9634" w:type="dxa"/>
            <w:gridSpan w:val="2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28006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Síntese das atividades a serem desenvolvidas - Pelo Coordenador</w:t>
            </w:r>
          </w:p>
        </w:tc>
      </w:tr>
      <w:tr w:rsidR="0094529D" w:rsidRPr="00EB500D" w14:paraId="7C2D85CC" w14:textId="77777777" w:rsidTr="001518AF">
        <w:trPr>
          <w:trHeight w:val="84"/>
        </w:trPr>
        <w:tc>
          <w:tcPr>
            <w:tcW w:w="7331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BE755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Descrição sucinta das atividades</w:t>
            </w:r>
          </w:p>
        </w:tc>
        <w:tc>
          <w:tcPr>
            <w:tcW w:w="2303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65A27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Mês</w:t>
            </w:r>
          </w:p>
        </w:tc>
      </w:tr>
      <w:tr w:rsidR="0094529D" w:rsidRPr="00EB500D" w14:paraId="6AD8BED0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2D838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DD8F3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Junho</w:t>
            </w:r>
          </w:p>
        </w:tc>
      </w:tr>
      <w:tr w:rsidR="0094529D" w:rsidRPr="00EB500D" w14:paraId="2ADB5F3B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D17EB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B4AA5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Julho</w:t>
            </w:r>
          </w:p>
        </w:tc>
      </w:tr>
      <w:tr w:rsidR="0094529D" w:rsidRPr="00EB500D" w14:paraId="33987B7A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11241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62DD1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Agosto</w:t>
            </w:r>
          </w:p>
        </w:tc>
      </w:tr>
      <w:tr w:rsidR="0094529D" w:rsidRPr="00EB500D" w14:paraId="04761A5D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5B4E8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A3452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Setembro</w:t>
            </w:r>
          </w:p>
        </w:tc>
      </w:tr>
      <w:tr w:rsidR="0094529D" w:rsidRPr="00EB500D" w14:paraId="30AA7C70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1CD4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4CFF4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Outubro</w:t>
            </w:r>
          </w:p>
        </w:tc>
      </w:tr>
      <w:tr w:rsidR="0094529D" w:rsidRPr="00EB500D" w14:paraId="782E79BA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4A264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6A32A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Novembro</w:t>
            </w:r>
          </w:p>
        </w:tc>
      </w:tr>
      <w:tr w:rsidR="0094529D" w:rsidRPr="00EB500D" w14:paraId="7975F6FC" w14:textId="77777777" w:rsidTr="001518AF">
        <w:trPr>
          <w:trHeight w:val="1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0D9B8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</w:p>
        </w:tc>
        <w:tc>
          <w:tcPr>
            <w:tcW w:w="230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3923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Dezembro</w:t>
            </w:r>
          </w:p>
        </w:tc>
      </w:tr>
    </w:tbl>
    <w:p w14:paraId="3D912ABE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 xml:space="preserve"> </w:t>
      </w: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62"/>
        <w:gridCol w:w="6367"/>
      </w:tblGrid>
      <w:tr w:rsidR="0094529D" w:rsidRPr="00EB500D" w14:paraId="71F74F5F" w14:textId="77777777" w:rsidTr="001518AF">
        <w:trPr>
          <w:trHeight w:val="20"/>
        </w:trPr>
        <w:tc>
          <w:tcPr>
            <w:tcW w:w="9629" w:type="dxa"/>
            <w:gridSpan w:val="2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184FB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Dados do Estudante Bolsista - 1**</w:t>
            </w:r>
          </w:p>
        </w:tc>
      </w:tr>
      <w:tr w:rsidR="0094529D" w:rsidRPr="00EB500D" w14:paraId="189447C5" w14:textId="77777777" w:rsidTr="001518AF">
        <w:trPr>
          <w:trHeight w:val="100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CE693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Nome completo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66100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53C73A34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21355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CPF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C5148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78BF81FD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0D142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RG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887D3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578EB8BF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ACD08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Órgão Expedidor do RG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88B23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1602BEFC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25B1E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Endereço completo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E5EAD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065E3F5B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57C81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Curso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601C3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5311766C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1424A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Nível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90353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(  ) Técnico  (  ) Graduação  (   ) Pós-Graduação</w:t>
            </w:r>
          </w:p>
        </w:tc>
      </w:tr>
      <w:tr w:rsidR="0094529D" w:rsidRPr="00EB500D" w14:paraId="002C9472" w14:textId="77777777" w:rsidTr="001518AF">
        <w:trPr>
          <w:trHeight w:val="172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8DD08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Modalidade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466E7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(  ) Presencial  (   ) a Distância</w:t>
            </w:r>
          </w:p>
        </w:tc>
      </w:tr>
      <w:tr w:rsidR="0094529D" w:rsidRPr="00EB500D" w14:paraId="7CDEDE84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79BCD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Campus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0DEC4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</w:tr>
      <w:tr w:rsidR="0094529D" w:rsidRPr="00EB500D" w14:paraId="27C5DD45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5B94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Celular (com DDD)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4E65B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4096569C" w14:textId="77777777" w:rsidTr="001518AF">
        <w:trPr>
          <w:trHeight w:val="17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659FC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E-mail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7020D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</w:tr>
      <w:tr w:rsidR="0094529D" w:rsidRPr="00EB500D" w14:paraId="7341AE1A" w14:textId="77777777" w:rsidTr="001518AF">
        <w:trPr>
          <w:trHeight w:val="293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566C0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Início e término das atividades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3C9EA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Início:</w:t>
            </w:r>
          </w:p>
          <w:p w14:paraId="1C25DAA5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Término:</w:t>
            </w:r>
          </w:p>
        </w:tc>
      </w:tr>
      <w:tr w:rsidR="0094529D" w:rsidRPr="00EB500D" w14:paraId="4AA5182C" w14:textId="77777777" w:rsidTr="001518AF">
        <w:trPr>
          <w:trHeight w:val="164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10432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Idade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AC99B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 xml:space="preserve"> </w:t>
            </w:r>
          </w:p>
        </w:tc>
      </w:tr>
      <w:tr w:rsidR="0094529D" w:rsidRPr="00EB500D" w14:paraId="45750F65" w14:textId="77777777" w:rsidTr="001518AF">
        <w:trPr>
          <w:trHeight w:val="1736"/>
        </w:trPr>
        <w:tc>
          <w:tcPr>
            <w:tcW w:w="3262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D3A29" w14:textId="77777777" w:rsidR="0094529D" w:rsidRPr="00EB500D" w:rsidRDefault="0094529D" w:rsidP="001518AF">
            <w:pPr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Conta bancária (em nome próprio) para recebimento da bolsa com PIX CADASTRADO</w:t>
            </w:r>
          </w:p>
        </w:tc>
        <w:tc>
          <w:tcPr>
            <w:tcW w:w="63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CF922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Nome do Banco:</w:t>
            </w:r>
          </w:p>
          <w:p w14:paraId="1E7E56B5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Agência:</w:t>
            </w:r>
          </w:p>
          <w:p w14:paraId="6FD130EC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Número da Conta:</w:t>
            </w:r>
          </w:p>
          <w:p w14:paraId="474EBF67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Tipo (  ) poupança (  ) corrente</w:t>
            </w:r>
          </w:p>
          <w:p w14:paraId="33119B06" w14:textId="77777777" w:rsidR="0094529D" w:rsidRPr="00EB500D" w:rsidRDefault="0094529D" w:rsidP="001518AF">
            <w:pPr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Chave PIX _________________________________</w:t>
            </w:r>
          </w:p>
        </w:tc>
      </w:tr>
    </w:tbl>
    <w:p w14:paraId="36DC63D8" w14:textId="77777777" w:rsidR="0094529D" w:rsidRPr="00EB500D" w:rsidRDefault="0094529D" w:rsidP="0094529D">
      <w:pPr>
        <w:rPr>
          <w:rFonts w:ascii="Open Sans" w:hAnsi="Open Sans" w:cs="Open Sans"/>
          <w:b/>
        </w:rPr>
      </w:pPr>
    </w:p>
    <w:tbl>
      <w:tblPr>
        <w:tblW w:w="96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331"/>
        <w:gridCol w:w="2298"/>
      </w:tblGrid>
      <w:tr w:rsidR="0094529D" w:rsidRPr="00EB500D" w14:paraId="52CEFFB6" w14:textId="77777777" w:rsidTr="001518AF">
        <w:trPr>
          <w:trHeight w:val="88"/>
        </w:trPr>
        <w:tc>
          <w:tcPr>
            <w:tcW w:w="9629" w:type="dxa"/>
            <w:gridSpan w:val="2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F1A41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Síntese das atividades a serem desenvolvidas - Estudante Bolsista 1**</w:t>
            </w:r>
          </w:p>
        </w:tc>
      </w:tr>
      <w:tr w:rsidR="0094529D" w:rsidRPr="00EB500D" w14:paraId="41765082" w14:textId="77777777" w:rsidTr="001518AF">
        <w:trPr>
          <w:trHeight w:val="27"/>
        </w:trPr>
        <w:tc>
          <w:tcPr>
            <w:tcW w:w="7331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4C99F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Descrição sucinta das atividades</w:t>
            </w:r>
          </w:p>
        </w:tc>
        <w:tc>
          <w:tcPr>
            <w:tcW w:w="2298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7D72B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>Mês</w:t>
            </w:r>
          </w:p>
        </w:tc>
      </w:tr>
      <w:tr w:rsidR="0094529D" w:rsidRPr="00EB500D" w14:paraId="5273A07E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B546E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2EB8F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Junho</w:t>
            </w:r>
          </w:p>
        </w:tc>
      </w:tr>
      <w:tr w:rsidR="0094529D" w:rsidRPr="00EB500D" w14:paraId="2830FC84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0EFEB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0E4A9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Julho</w:t>
            </w:r>
          </w:p>
        </w:tc>
      </w:tr>
      <w:tr w:rsidR="0094529D" w:rsidRPr="00EB500D" w14:paraId="6CC56525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4149D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7C1E0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Agosto</w:t>
            </w:r>
          </w:p>
        </w:tc>
      </w:tr>
      <w:tr w:rsidR="0094529D" w:rsidRPr="00EB500D" w14:paraId="1A4BFD99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6342D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C8661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Setembro</w:t>
            </w:r>
          </w:p>
        </w:tc>
      </w:tr>
      <w:tr w:rsidR="0094529D" w:rsidRPr="00EB500D" w14:paraId="70FBBC58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C9F8F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22E01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Outubro</w:t>
            </w:r>
          </w:p>
        </w:tc>
      </w:tr>
      <w:tr w:rsidR="0094529D" w:rsidRPr="00EB500D" w14:paraId="5CBE1B3E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56FF6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  <w:r w:rsidRPr="00EB500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4EABD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Novembro</w:t>
            </w:r>
          </w:p>
        </w:tc>
      </w:tr>
      <w:tr w:rsidR="0094529D" w:rsidRPr="00EB500D" w14:paraId="3E1B9FFD" w14:textId="77777777" w:rsidTr="001518AF">
        <w:trPr>
          <w:trHeight w:val="27"/>
        </w:trPr>
        <w:tc>
          <w:tcPr>
            <w:tcW w:w="7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7F76A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22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B417A" w14:textId="77777777" w:rsidR="0094529D" w:rsidRPr="00EB500D" w:rsidRDefault="0094529D" w:rsidP="001518AF">
            <w:pPr>
              <w:jc w:val="center"/>
              <w:rPr>
                <w:rFonts w:ascii="Open Sans" w:hAnsi="Open Sans" w:cs="Open Sans"/>
              </w:rPr>
            </w:pPr>
            <w:r w:rsidRPr="00EB500D">
              <w:rPr>
                <w:rFonts w:ascii="Open Sans" w:hAnsi="Open Sans" w:cs="Open Sans"/>
              </w:rPr>
              <w:t>Dezembro</w:t>
            </w:r>
          </w:p>
        </w:tc>
      </w:tr>
    </w:tbl>
    <w:p w14:paraId="44D58F5E" w14:textId="77777777" w:rsidR="0094529D" w:rsidRPr="00EB500D" w:rsidRDefault="0094529D" w:rsidP="0094529D">
      <w:pPr>
        <w:jc w:val="both"/>
        <w:rPr>
          <w:rFonts w:ascii="Open Sans" w:hAnsi="Open Sans" w:cs="Open Sans"/>
          <w:i/>
        </w:rPr>
      </w:pPr>
      <w:r w:rsidRPr="00EB500D">
        <w:rPr>
          <w:rFonts w:ascii="Open Sans" w:hAnsi="Open Sans" w:cs="Open Sans"/>
          <w:i/>
        </w:rPr>
        <w:t>**Cada projeto deverá conter os dados e síntese de atividades dos 06 estudantes bolsistas, conforme o modelo colocado.</w:t>
      </w:r>
    </w:p>
    <w:p w14:paraId="0B26E4AC" w14:textId="77777777" w:rsidR="0094529D" w:rsidRPr="00EB500D" w:rsidRDefault="0094529D" w:rsidP="0094529D">
      <w:pPr>
        <w:jc w:val="center"/>
        <w:rPr>
          <w:rFonts w:ascii="Open Sans" w:hAnsi="Open Sans" w:cs="Open Sans"/>
        </w:rPr>
      </w:pPr>
    </w:p>
    <w:p w14:paraId="6E1F50E1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 xml:space="preserve"> Assinatura: Coord. Projeto</w:t>
      </w:r>
    </w:p>
    <w:p w14:paraId="426EC2FF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</w:p>
    <w:p w14:paraId="2E3B82D6" w14:textId="77777777" w:rsidR="0094529D" w:rsidRPr="00EB500D" w:rsidRDefault="0094529D" w:rsidP="0094529D">
      <w:pPr>
        <w:jc w:val="center"/>
        <w:rPr>
          <w:rFonts w:ascii="Open Sans" w:hAnsi="Open Sans" w:cs="Open Sans"/>
          <w:b/>
        </w:rPr>
      </w:pPr>
      <w:r w:rsidRPr="00EB500D">
        <w:rPr>
          <w:rFonts w:ascii="Open Sans" w:hAnsi="Open Sans" w:cs="Open Sans"/>
          <w:b/>
        </w:rPr>
        <w:t xml:space="preserve"> Assinatura: Bolsista</w:t>
      </w:r>
    </w:p>
    <w:p w14:paraId="09CC1391" w14:textId="4408DAFA" w:rsidR="00A97C3C" w:rsidRPr="00E876CA" w:rsidRDefault="00A97C3C" w:rsidP="00267F4D">
      <w:pPr>
        <w:rPr>
          <w:rFonts w:ascii="Open Sans" w:hAnsi="Open Sans" w:cs="Open Sans"/>
          <w:color w:val="000000" w:themeColor="text1"/>
        </w:rPr>
      </w:pPr>
    </w:p>
    <w:sectPr w:rsidR="00A97C3C" w:rsidRPr="00E876CA" w:rsidSect="00DA37AA">
      <w:headerReference w:type="default" r:id="rId8"/>
      <w:footerReference w:type="default" r:id="rId9"/>
      <w:pgSz w:w="11906" w:h="16838" w:code="9"/>
      <w:pgMar w:top="1843" w:right="1274" w:bottom="992" w:left="1276" w:header="709" w:footer="2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7460F" w14:textId="77777777" w:rsidR="00DA37AA" w:rsidRDefault="00DA37AA" w:rsidP="00D26868">
      <w:r>
        <w:separator/>
      </w:r>
    </w:p>
  </w:endnote>
  <w:endnote w:type="continuationSeparator" w:id="0">
    <w:p w14:paraId="650BAF58" w14:textId="77777777" w:rsidR="00DA37AA" w:rsidRDefault="00DA37AA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5A34E" w14:textId="77777777" w:rsidR="00DA37AA" w:rsidRDefault="00DA37AA" w:rsidP="00AD45EB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Contatos</w:t>
    </w:r>
  </w:p>
  <w:p w14:paraId="43F6B2CA" w14:textId="77777777" w:rsidR="00DA37AA" w:rsidRDefault="00DA37AA" w:rsidP="00AD45EB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Fone – (35) 3295-9727</w:t>
    </w:r>
  </w:p>
  <w:p w14:paraId="6A35C5D9" w14:textId="77777777" w:rsidR="00DA37AA" w:rsidRDefault="00DA37AA" w:rsidP="00AD45EB">
    <w:pPr>
      <w:tabs>
        <w:tab w:val="center" w:pos="4252"/>
        <w:tab w:val="right" w:pos="8504"/>
      </w:tabs>
      <w:jc w:val="center"/>
    </w:pPr>
    <w:r>
      <w:rPr>
        <w:i/>
        <w:sz w:val="13"/>
        <w:szCs w:val="13"/>
      </w:rPr>
      <w:t>E-mail: atendimentofadema@gmail.com</w:t>
    </w:r>
  </w:p>
  <w:p w14:paraId="712A8931" w14:textId="7D4E8A89" w:rsidR="00DA37AA" w:rsidRPr="00AD45EB" w:rsidRDefault="00DA37AA" w:rsidP="00AD45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FEE63" w14:textId="77777777" w:rsidR="00DA37AA" w:rsidRDefault="00DA37AA" w:rsidP="00D26868">
      <w:r>
        <w:separator/>
      </w:r>
    </w:p>
  </w:footnote>
  <w:footnote w:type="continuationSeparator" w:id="0">
    <w:p w14:paraId="468145AA" w14:textId="77777777" w:rsidR="00DA37AA" w:rsidRDefault="00DA37AA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9D6E0" w14:textId="77777777" w:rsidR="00DA37AA" w:rsidRDefault="00DA37AA" w:rsidP="00DB08BA">
    <w:pPr>
      <w:tabs>
        <w:tab w:val="center" w:pos="4252"/>
        <w:tab w:val="right" w:pos="8504"/>
      </w:tabs>
      <w:jc w:val="center"/>
    </w:pPr>
    <w:r>
      <w:rPr>
        <w:noProof/>
      </w:rPr>
      <w:drawing>
        <wp:inline distT="0" distB="0" distL="0" distR="0" wp14:anchorId="718BC5B1" wp14:editId="1A2BFCD5">
          <wp:extent cx="617700" cy="619125"/>
          <wp:effectExtent l="0" t="0" r="0" b="0"/>
          <wp:docPr id="3" name="image1.png" descr="Logotip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ipo&#10;&#10;Descrição gerada automa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7700" cy="6191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C651EDF" w14:textId="77777777" w:rsidR="00DA37AA" w:rsidRDefault="00DA37AA" w:rsidP="00DB08BA">
    <w:pPr>
      <w:tabs>
        <w:tab w:val="center" w:pos="4252"/>
        <w:tab w:val="right" w:pos="8504"/>
      </w:tabs>
      <w:jc w:val="center"/>
      <w:rPr>
        <w:i/>
      </w:rPr>
    </w:pPr>
    <w:r>
      <w:rPr>
        <w:i/>
      </w:rPr>
      <w:t>Fundação de Apoio ao Desenvolvimento da Extensão, Pesquisa, Ensino Profissionalizante e Tecnológico – FADEMA</w:t>
    </w:r>
  </w:p>
  <w:p w14:paraId="2E5E4680" w14:textId="77777777" w:rsidR="00DA37AA" w:rsidRDefault="00DA37AA" w:rsidP="00DB08BA">
    <w:pPr>
      <w:tabs>
        <w:tab w:val="center" w:pos="4252"/>
        <w:tab w:val="right" w:pos="8504"/>
      </w:tabs>
      <w:jc w:val="center"/>
      <w:rPr>
        <w:i/>
        <w:sz w:val="13"/>
        <w:szCs w:val="13"/>
      </w:rPr>
    </w:pPr>
    <w:r>
      <w:rPr>
        <w:i/>
        <w:sz w:val="13"/>
        <w:szCs w:val="13"/>
      </w:rPr>
      <w:t>Rodovia Machado Paraguaçu – km 03 – Bairro Santo Antônio – Machado/MG</w:t>
    </w:r>
  </w:p>
  <w:p w14:paraId="71C36F25" w14:textId="77777777" w:rsidR="00DA37AA" w:rsidRDefault="00DA37AA" w:rsidP="00DB08BA">
    <w:pPr>
      <w:tabs>
        <w:tab w:val="center" w:pos="4252"/>
        <w:tab w:val="right" w:pos="8504"/>
      </w:tabs>
      <w:jc w:val="center"/>
    </w:pPr>
    <w:r>
      <w:rPr>
        <w:i/>
        <w:sz w:val="13"/>
        <w:szCs w:val="13"/>
      </w:rPr>
      <w:t xml:space="preserve">CEP: 37750-000 – </w:t>
    </w:r>
    <w:hyperlink r:id="rId2">
      <w:r>
        <w:rPr>
          <w:i/>
          <w:color w:val="0563C1"/>
          <w:sz w:val="13"/>
          <w:szCs w:val="13"/>
          <w:u w:val="single"/>
        </w:rPr>
        <w:t>www.fadema.org.br</w:t>
      </w:r>
    </w:hyperlink>
  </w:p>
  <w:p w14:paraId="35FDC41B" w14:textId="5997A38A" w:rsidR="00DA37AA" w:rsidRPr="00007505" w:rsidRDefault="00DA37AA" w:rsidP="009915E1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16B62"/>
    <w:multiLevelType w:val="multilevel"/>
    <w:tmpl w:val="8D2AF14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3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FA40B30"/>
    <w:multiLevelType w:val="multilevel"/>
    <w:tmpl w:val="F69E95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65D68"/>
    <w:multiLevelType w:val="hybridMultilevel"/>
    <w:tmpl w:val="5B5ADED8"/>
    <w:lvl w:ilvl="0" w:tplc="854AEF04">
      <w:start w:val="1"/>
      <w:numFmt w:val="lowerLetter"/>
      <w:lvlText w:val="%1)"/>
      <w:lvlJc w:val="left"/>
      <w:pPr>
        <w:ind w:left="783" w:hanging="358"/>
      </w:pPr>
      <w:rPr>
        <w:rFonts w:hint="default"/>
        <w:b/>
        <w:bCs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6" w15:restartNumberingAfterBreak="0">
    <w:nsid w:val="2C817CC1"/>
    <w:multiLevelType w:val="multilevel"/>
    <w:tmpl w:val="4BECFF04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E31127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402"/>
    <w:multiLevelType w:val="multilevel"/>
    <w:tmpl w:val="03E2605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96E4482"/>
    <w:multiLevelType w:val="multilevel"/>
    <w:tmpl w:val="B434A20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F5B37"/>
    <w:multiLevelType w:val="multilevel"/>
    <w:tmpl w:val="3D76368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1D7773B"/>
    <w:multiLevelType w:val="multilevel"/>
    <w:tmpl w:val="C888C31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19" w15:restartNumberingAfterBreak="0">
    <w:nsid w:val="588A6A96"/>
    <w:multiLevelType w:val="hybridMultilevel"/>
    <w:tmpl w:val="5038FE1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0" w15:restartNumberingAfterBreak="0">
    <w:nsid w:val="59030800"/>
    <w:multiLevelType w:val="multilevel"/>
    <w:tmpl w:val="332A3B3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22" w15:restartNumberingAfterBreak="0">
    <w:nsid w:val="5D782076"/>
    <w:multiLevelType w:val="hybridMultilevel"/>
    <w:tmpl w:val="30467C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3" w15:restartNumberingAfterBreak="0">
    <w:nsid w:val="643D51EF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67A039CF"/>
    <w:multiLevelType w:val="hybridMultilevel"/>
    <w:tmpl w:val="177A1860"/>
    <w:lvl w:ilvl="0" w:tplc="9CF052CA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</w:rPr>
    </w:lvl>
    <w:lvl w:ilvl="1" w:tplc="0416001B">
      <w:start w:val="1"/>
      <w:numFmt w:val="lowerRoman"/>
      <w:lvlText w:val="%2."/>
      <w:lvlJc w:val="righ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6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28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7D837110"/>
    <w:multiLevelType w:val="multilevel"/>
    <w:tmpl w:val="775EE9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21"/>
  </w:num>
  <w:num w:numId="5">
    <w:abstractNumId w:val="19"/>
  </w:num>
  <w:num w:numId="6">
    <w:abstractNumId w:val="2"/>
  </w:num>
  <w:num w:numId="7">
    <w:abstractNumId w:val="15"/>
  </w:num>
  <w:num w:numId="8">
    <w:abstractNumId w:val="10"/>
  </w:num>
  <w:num w:numId="9">
    <w:abstractNumId w:val="28"/>
  </w:num>
  <w:num w:numId="10">
    <w:abstractNumId w:val="26"/>
  </w:num>
  <w:num w:numId="11">
    <w:abstractNumId w:val="1"/>
  </w:num>
  <w:num w:numId="12">
    <w:abstractNumId w:val="29"/>
  </w:num>
  <w:num w:numId="13">
    <w:abstractNumId w:val="25"/>
  </w:num>
  <w:num w:numId="14">
    <w:abstractNumId w:val="27"/>
  </w:num>
  <w:num w:numId="15">
    <w:abstractNumId w:val="13"/>
  </w:num>
  <w:num w:numId="16">
    <w:abstractNumId w:val="0"/>
  </w:num>
  <w:num w:numId="17">
    <w:abstractNumId w:val="14"/>
  </w:num>
  <w:num w:numId="18">
    <w:abstractNumId w:val="22"/>
  </w:num>
  <w:num w:numId="19">
    <w:abstractNumId w:val="30"/>
  </w:num>
  <w:num w:numId="20">
    <w:abstractNumId w:val="11"/>
  </w:num>
  <w:num w:numId="21">
    <w:abstractNumId w:val="12"/>
  </w:num>
  <w:num w:numId="22">
    <w:abstractNumId w:val="20"/>
  </w:num>
  <w:num w:numId="23">
    <w:abstractNumId w:val="16"/>
  </w:num>
  <w:num w:numId="24">
    <w:abstractNumId w:val="8"/>
  </w:num>
  <w:num w:numId="25">
    <w:abstractNumId w:val="6"/>
  </w:num>
  <w:num w:numId="26">
    <w:abstractNumId w:val="4"/>
  </w:num>
  <w:num w:numId="27">
    <w:abstractNumId w:val="24"/>
  </w:num>
  <w:num w:numId="28">
    <w:abstractNumId w:val="9"/>
  </w:num>
  <w:num w:numId="29">
    <w:abstractNumId w:val="31"/>
  </w:num>
  <w:num w:numId="30">
    <w:abstractNumId w:val="7"/>
  </w:num>
  <w:num w:numId="31">
    <w:abstractNumId w:val="23"/>
  </w:num>
  <w:num w:numId="32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hdrShapeDefaults>
    <o:shapedefaults v:ext="edit" spidmax="819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248AB"/>
    <w:rsid w:val="0002510C"/>
    <w:rsid w:val="00034CA2"/>
    <w:rsid w:val="00043288"/>
    <w:rsid w:val="000468A6"/>
    <w:rsid w:val="00063362"/>
    <w:rsid w:val="00065B79"/>
    <w:rsid w:val="00075883"/>
    <w:rsid w:val="0008342E"/>
    <w:rsid w:val="00086AFF"/>
    <w:rsid w:val="00093D3C"/>
    <w:rsid w:val="00096E6B"/>
    <w:rsid w:val="000A498B"/>
    <w:rsid w:val="000D1DF3"/>
    <w:rsid w:val="001172BC"/>
    <w:rsid w:val="00117ADB"/>
    <w:rsid w:val="00120013"/>
    <w:rsid w:val="001413FD"/>
    <w:rsid w:val="001707F4"/>
    <w:rsid w:val="00183710"/>
    <w:rsid w:val="001B3E11"/>
    <w:rsid w:val="001B554F"/>
    <w:rsid w:val="001C6675"/>
    <w:rsid w:val="00200199"/>
    <w:rsid w:val="00211106"/>
    <w:rsid w:val="00214C2A"/>
    <w:rsid w:val="00214CD3"/>
    <w:rsid w:val="00222E6A"/>
    <w:rsid w:val="00235CEA"/>
    <w:rsid w:val="00237CDD"/>
    <w:rsid w:val="0026165A"/>
    <w:rsid w:val="00267F4D"/>
    <w:rsid w:val="00275B0D"/>
    <w:rsid w:val="0027797F"/>
    <w:rsid w:val="00290278"/>
    <w:rsid w:val="00294C92"/>
    <w:rsid w:val="002A48C8"/>
    <w:rsid w:val="002A4E85"/>
    <w:rsid w:val="002B420F"/>
    <w:rsid w:val="002B5AEC"/>
    <w:rsid w:val="002C5DC9"/>
    <w:rsid w:val="002F5C16"/>
    <w:rsid w:val="002F7142"/>
    <w:rsid w:val="00301117"/>
    <w:rsid w:val="0030148C"/>
    <w:rsid w:val="00324E7F"/>
    <w:rsid w:val="00327634"/>
    <w:rsid w:val="003276E7"/>
    <w:rsid w:val="003350D2"/>
    <w:rsid w:val="00337177"/>
    <w:rsid w:val="00342E8A"/>
    <w:rsid w:val="00355672"/>
    <w:rsid w:val="003577E6"/>
    <w:rsid w:val="0036124A"/>
    <w:rsid w:val="0036405D"/>
    <w:rsid w:val="00382857"/>
    <w:rsid w:val="00394698"/>
    <w:rsid w:val="003A3314"/>
    <w:rsid w:val="003A3C0F"/>
    <w:rsid w:val="003B7B06"/>
    <w:rsid w:val="003C3BAF"/>
    <w:rsid w:val="003D50FB"/>
    <w:rsid w:val="003E12AC"/>
    <w:rsid w:val="003E24E5"/>
    <w:rsid w:val="003F6269"/>
    <w:rsid w:val="004040FF"/>
    <w:rsid w:val="00407389"/>
    <w:rsid w:val="004115F7"/>
    <w:rsid w:val="00420861"/>
    <w:rsid w:val="00463171"/>
    <w:rsid w:val="00463605"/>
    <w:rsid w:val="0046485C"/>
    <w:rsid w:val="00486CAA"/>
    <w:rsid w:val="004A3431"/>
    <w:rsid w:val="004B022B"/>
    <w:rsid w:val="004C513C"/>
    <w:rsid w:val="004D0ACD"/>
    <w:rsid w:val="004D4C45"/>
    <w:rsid w:val="004D77DD"/>
    <w:rsid w:val="004E1A74"/>
    <w:rsid w:val="004F6CCC"/>
    <w:rsid w:val="00502542"/>
    <w:rsid w:val="00504CDC"/>
    <w:rsid w:val="005070E9"/>
    <w:rsid w:val="00525F48"/>
    <w:rsid w:val="0054215D"/>
    <w:rsid w:val="0055107D"/>
    <w:rsid w:val="005532CE"/>
    <w:rsid w:val="00556512"/>
    <w:rsid w:val="005565BC"/>
    <w:rsid w:val="00566E5D"/>
    <w:rsid w:val="00587ABD"/>
    <w:rsid w:val="005A0C95"/>
    <w:rsid w:val="005A292A"/>
    <w:rsid w:val="005A2C7E"/>
    <w:rsid w:val="005B3462"/>
    <w:rsid w:val="005B4A58"/>
    <w:rsid w:val="005C6F73"/>
    <w:rsid w:val="005D1CD1"/>
    <w:rsid w:val="005D4958"/>
    <w:rsid w:val="005D7AFB"/>
    <w:rsid w:val="005E2150"/>
    <w:rsid w:val="005F156D"/>
    <w:rsid w:val="00600934"/>
    <w:rsid w:val="00613E68"/>
    <w:rsid w:val="00615191"/>
    <w:rsid w:val="00617BF3"/>
    <w:rsid w:val="00617DEA"/>
    <w:rsid w:val="00621F63"/>
    <w:rsid w:val="00623EE7"/>
    <w:rsid w:val="00631C1B"/>
    <w:rsid w:val="00635518"/>
    <w:rsid w:val="00644C37"/>
    <w:rsid w:val="00657E2B"/>
    <w:rsid w:val="00671CBE"/>
    <w:rsid w:val="00674C72"/>
    <w:rsid w:val="006772F1"/>
    <w:rsid w:val="00690B24"/>
    <w:rsid w:val="006C5A20"/>
    <w:rsid w:val="006C6750"/>
    <w:rsid w:val="006D1AAC"/>
    <w:rsid w:val="006D27D4"/>
    <w:rsid w:val="006D5706"/>
    <w:rsid w:val="006D5A5B"/>
    <w:rsid w:val="006D7CD7"/>
    <w:rsid w:val="006E1B1A"/>
    <w:rsid w:val="006E34EC"/>
    <w:rsid w:val="006E472E"/>
    <w:rsid w:val="006E58F3"/>
    <w:rsid w:val="006F6194"/>
    <w:rsid w:val="006F70F4"/>
    <w:rsid w:val="006F7222"/>
    <w:rsid w:val="006F7FD8"/>
    <w:rsid w:val="00716367"/>
    <w:rsid w:val="007177B2"/>
    <w:rsid w:val="00721EC2"/>
    <w:rsid w:val="00741AD5"/>
    <w:rsid w:val="00743CA3"/>
    <w:rsid w:val="00764AE6"/>
    <w:rsid w:val="00764EC2"/>
    <w:rsid w:val="00772DF7"/>
    <w:rsid w:val="00777DCA"/>
    <w:rsid w:val="00786DFB"/>
    <w:rsid w:val="00787373"/>
    <w:rsid w:val="00787EE5"/>
    <w:rsid w:val="00793DF8"/>
    <w:rsid w:val="007B3B0F"/>
    <w:rsid w:val="007C0A8C"/>
    <w:rsid w:val="007C26C5"/>
    <w:rsid w:val="007C498C"/>
    <w:rsid w:val="007D12CD"/>
    <w:rsid w:val="007D1F81"/>
    <w:rsid w:val="007D3323"/>
    <w:rsid w:val="007E36CC"/>
    <w:rsid w:val="007E7D61"/>
    <w:rsid w:val="007F092A"/>
    <w:rsid w:val="007F0D39"/>
    <w:rsid w:val="007F24B5"/>
    <w:rsid w:val="0080174D"/>
    <w:rsid w:val="00801EF3"/>
    <w:rsid w:val="0082233A"/>
    <w:rsid w:val="0082575E"/>
    <w:rsid w:val="00834D55"/>
    <w:rsid w:val="00841D74"/>
    <w:rsid w:val="008444B0"/>
    <w:rsid w:val="0084522B"/>
    <w:rsid w:val="00850D29"/>
    <w:rsid w:val="0085219F"/>
    <w:rsid w:val="008566A7"/>
    <w:rsid w:val="00860011"/>
    <w:rsid w:val="0086535B"/>
    <w:rsid w:val="00865742"/>
    <w:rsid w:val="00873C19"/>
    <w:rsid w:val="00875637"/>
    <w:rsid w:val="00884BC7"/>
    <w:rsid w:val="00890C5D"/>
    <w:rsid w:val="008A03CF"/>
    <w:rsid w:val="008A18CB"/>
    <w:rsid w:val="008B0909"/>
    <w:rsid w:val="008C703C"/>
    <w:rsid w:val="008D4DC7"/>
    <w:rsid w:val="008E411B"/>
    <w:rsid w:val="008F18E5"/>
    <w:rsid w:val="008F3805"/>
    <w:rsid w:val="008F48D8"/>
    <w:rsid w:val="00915411"/>
    <w:rsid w:val="009159CA"/>
    <w:rsid w:val="0092192A"/>
    <w:rsid w:val="00925DE6"/>
    <w:rsid w:val="009271AB"/>
    <w:rsid w:val="00934355"/>
    <w:rsid w:val="0094529D"/>
    <w:rsid w:val="00955FBB"/>
    <w:rsid w:val="009632B3"/>
    <w:rsid w:val="0096430F"/>
    <w:rsid w:val="00971EDA"/>
    <w:rsid w:val="00981232"/>
    <w:rsid w:val="00981B8F"/>
    <w:rsid w:val="00986090"/>
    <w:rsid w:val="009915E1"/>
    <w:rsid w:val="0099310B"/>
    <w:rsid w:val="00993C3F"/>
    <w:rsid w:val="009A0722"/>
    <w:rsid w:val="009B238C"/>
    <w:rsid w:val="009B28B2"/>
    <w:rsid w:val="009B615C"/>
    <w:rsid w:val="009C14D8"/>
    <w:rsid w:val="009C6473"/>
    <w:rsid w:val="009C664D"/>
    <w:rsid w:val="009C6FE1"/>
    <w:rsid w:val="009D47BC"/>
    <w:rsid w:val="009E313A"/>
    <w:rsid w:val="009F4D3E"/>
    <w:rsid w:val="00A138B6"/>
    <w:rsid w:val="00A2011F"/>
    <w:rsid w:val="00A236AB"/>
    <w:rsid w:val="00A31650"/>
    <w:rsid w:val="00A33E04"/>
    <w:rsid w:val="00A3673B"/>
    <w:rsid w:val="00A405EF"/>
    <w:rsid w:val="00A5097E"/>
    <w:rsid w:val="00A61721"/>
    <w:rsid w:val="00A804F3"/>
    <w:rsid w:val="00A832C5"/>
    <w:rsid w:val="00A92127"/>
    <w:rsid w:val="00A92AC8"/>
    <w:rsid w:val="00A97C3C"/>
    <w:rsid w:val="00AB7982"/>
    <w:rsid w:val="00AD250D"/>
    <w:rsid w:val="00AD45EB"/>
    <w:rsid w:val="00AD5527"/>
    <w:rsid w:val="00AF09D8"/>
    <w:rsid w:val="00AF4F38"/>
    <w:rsid w:val="00AF5D0F"/>
    <w:rsid w:val="00B054EC"/>
    <w:rsid w:val="00B076C5"/>
    <w:rsid w:val="00B26C8B"/>
    <w:rsid w:val="00B45428"/>
    <w:rsid w:val="00B45893"/>
    <w:rsid w:val="00B55AE4"/>
    <w:rsid w:val="00B60DD0"/>
    <w:rsid w:val="00B67744"/>
    <w:rsid w:val="00B7165D"/>
    <w:rsid w:val="00B76E08"/>
    <w:rsid w:val="00B8318B"/>
    <w:rsid w:val="00B90086"/>
    <w:rsid w:val="00BA42B3"/>
    <w:rsid w:val="00BA603A"/>
    <w:rsid w:val="00BA6BA7"/>
    <w:rsid w:val="00BA6F93"/>
    <w:rsid w:val="00BB0449"/>
    <w:rsid w:val="00BB48A1"/>
    <w:rsid w:val="00BC4450"/>
    <w:rsid w:val="00BE19D2"/>
    <w:rsid w:val="00BE353D"/>
    <w:rsid w:val="00BF07CC"/>
    <w:rsid w:val="00BF36F6"/>
    <w:rsid w:val="00BF3DD0"/>
    <w:rsid w:val="00BF4271"/>
    <w:rsid w:val="00C10C22"/>
    <w:rsid w:val="00C22797"/>
    <w:rsid w:val="00C22970"/>
    <w:rsid w:val="00C26ED3"/>
    <w:rsid w:val="00C3297E"/>
    <w:rsid w:val="00C35BDD"/>
    <w:rsid w:val="00C36610"/>
    <w:rsid w:val="00C37028"/>
    <w:rsid w:val="00C37103"/>
    <w:rsid w:val="00C4327A"/>
    <w:rsid w:val="00C45EED"/>
    <w:rsid w:val="00C46BCE"/>
    <w:rsid w:val="00C558EF"/>
    <w:rsid w:val="00C7232B"/>
    <w:rsid w:val="00C732C8"/>
    <w:rsid w:val="00C74EEA"/>
    <w:rsid w:val="00C75FB4"/>
    <w:rsid w:val="00C82B1C"/>
    <w:rsid w:val="00C84C01"/>
    <w:rsid w:val="00C87711"/>
    <w:rsid w:val="00CA34E9"/>
    <w:rsid w:val="00CA490E"/>
    <w:rsid w:val="00CC0399"/>
    <w:rsid w:val="00CC6D9C"/>
    <w:rsid w:val="00CC7B72"/>
    <w:rsid w:val="00CD0D9C"/>
    <w:rsid w:val="00CD13CC"/>
    <w:rsid w:val="00CE4251"/>
    <w:rsid w:val="00CE4D3A"/>
    <w:rsid w:val="00CE5091"/>
    <w:rsid w:val="00CE7D03"/>
    <w:rsid w:val="00CF6F80"/>
    <w:rsid w:val="00D057E2"/>
    <w:rsid w:val="00D05E80"/>
    <w:rsid w:val="00D15241"/>
    <w:rsid w:val="00D20CF8"/>
    <w:rsid w:val="00D22D6E"/>
    <w:rsid w:val="00D24FF5"/>
    <w:rsid w:val="00D26868"/>
    <w:rsid w:val="00D45068"/>
    <w:rsid w:val="00D5241C"/>
    <w:rsid w:val="00D52F6D"/>
    <w:rsid w:val="00D60E89"/>
    <w:rsid w:val="00D66CA8"/>
    <w:rsid w:val="00D74C03"/>
    <w:rsid w:val="00D758E9"/>
    <w:rsid w:val="00D75F7E"/>
    <w:rsid w:val="00D76B11"/>
    <w:rsid w:val="00D8001B"/>
    <w:rsid w:val="00D8677B"/>
    <w:rsid w:val="00DA37AA"/>
    <w:rsid w:val="00DA67C8"/>
    <w:rsid w:val="00DB08BA"/>
    <w:rsid w:val="00DB7CB2"/>
    <w:rsid w:val="00DC0C1D"/>
    <w:rsid w:val="00DC5D5E"/>
    <w:rsid w:val="00DD0104"/>
    <w:rsid w:val="00DD25B3"/>
    <w:rsid w:val="00DE3EB7"/>
    <w:rsid w:val="00DF20C1"/>
    <w:rsid w:val="00DF5FBF"/>
    <w:rsid w:val="00DF7FF3"/>
    <w:rsid w:val="00E011F8"/>
    <w:rsid w:val="00E216A5"/>
    <w:rsid w:val="00E24D82"/>
    <w:rsid w:val="00E40B08"/>
    <w:rsid w:val="00E43034"/>
    <w:rsid w:val="00E45718"/>
    <w:rsid w:val="00E510DD"/>
    <w:rsid w:val="00E7625C"/>
    <w:rsid w:val="00E876CA"/>
    <w:rsid w:val="00E90A40"/>
    <w:rsid w:val="00EB2A8C"/>
    <w:rsid w:val="00EB500D"/>
    <w:rsid w:val="00EC3CBD"/>
    <w:rsid w:val="00ED18BF"/>
    <w:rsid w:val="00ED20E6"/>
    <w:rsid w:val="00EE11FB"/>
    <w:rsid w:val="00EF3615"/>
    <w:rsid w:val="00EF603A"/>
    <w:rsid w:val="00F03550"/>
    <w:rsid w:val="00F17A27"/>
    <w:rsid w:val="00F25263"/>
    <w:rsid w:val="00F305C6"/>
    <w:rsid w:val="00F332C0"/>
    <w:rsid w:val="00F3659E"/>
    <w:rsid w:val="00F37FD5"/>
    <w:rsid w:val="00F40D85"/>
    <w:rsid w:val="00F527A6"/>
    <w:rsid w:val="00F551B4"/>
    <w:rsid w:val="00F5689E"/>
    <w:rsid w:val="00F66E05"/>
    <w:rsid w:val="00F72618"/>
    <w:rsid w:val="00F76ED4"/>
    <w:rsid w:val="00F803B2"/>
    <w:rsid w:val="00FA7900"/>
    <w:rsid w:val="00FB77EF"/>
    <w:rsid w:val="00FC6132"/>
    <w:rsid w:val="00FD3F18"/>
    <w:rsid w:val="00FD4BB2"/>
    <w:rsid w:val="00FD79DD"/>
    <w:rsid w:val="00FD7A27"/>
    <w:rsid w:val="00FF02CA"/>
    <w:rsid w:val="00FF0555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5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F15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7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F726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adema.org.br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3</cp:revision>
  <cp:lastPrinted>2019-11-04T22:45:00Z</cp:lastPrinted>
  <dcterms:created xsi:type="dcterms:W3CDTF">2021-03-25T04:32:00Z</dcterms:created>
  <dcterms:modified xsi:type="dcterms:W3CDTF">2021-03-25T04:33:00Z</dcterms:modified>
</cp:coreProperties>
</file>